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A4CABFF" w14:textId="77777777" w:rsidR="009A3963" w:rsidRDefault="00BB6046">
      <w:r>
        <w:t>Amortized = time to</w:t>
      </w:r>
    </w:p>
    <w:p w14:paraId="36FE872C" w14:textId="77777777" w:rsidR="009A3963" w:rsidRDefault="009A3963"/>
    <w:p w14:paraId="2568921C" w14:textId="77777777" w:rsidR="009A3963" w:rsidRDefault="009A3963"/>
    <w:p w14:paraId="41C8F35E" w14:textId="1A050AA5" w:rsidR="00ED7355" w:rsidRDefault="00BB6046">
      <w:r>
        <w:t xml:space="preserve"> </w:t>
      </w:r>
      <w:r w:rsidR="009A3963">
        <w:t>Claim: n^2 + 100n = n^2</w:t>
      </w:r>
    </w:p>
    <w:p w14:paraId="246DB432" w14:textId="6B8CADFA" w:rsidR="009A3963" w:rsidRDefault="009A3963">
      <w:r>
        <w:t xml:space="preserve">Big </w:t>
      </w:r>
      <w:r w:rsidR="00A61A07">
        <w:t xml:space="preserve">O </w:t>
      </w:r>
      <w:r>
        <w:t xml:space="preserve"> = less than or equal to</w:t>
      </w:r>
    </w:p>
    <w:p w14:paraId="38D9CEF9" w14:textId="0BBFF16E" w:rsidR="009A3963" w:rsidRDefault="00A61A07">
      <w:r>
        <w:t xml:space="preserve">Omega =  more than or equal to </w:t>
      </w:r>
    </w:p>
    <w:p w14:paraId="0935D0A3" w14:textId="48480639" w:rsidR="00A61A07" w:rsidRDefault="00A61A07">
      <w:r>
        <w:t xml:space="preserve">Theta  = equal to </w:t>
      </w:r>
    </w:p>
    <w:p w14:paraId="19EC5288" w14:textId="3224C2D9" w:rsidR="00A61A07" w:rsidRDefault="00A61A07">
      <w:r>
        <w:t xml:space="preserve">Beta = less than </w:t>
      </w:r>
    </w:p>
    <w:p w14:paraId="0604932C" w14:textId="7D56A972" w:rsidR="00A61A07" w:rsidRDefault="00A61A07">
      <w:proofErr w:type="spellStart"/>
      <w:r>
        <w:t>lowerOmega</w:t>
      </w:r>
      <w:proofErr w:type="spellEnd"/>
      <w:r>
        <w:t xml:space="preserve"> = more than </w:t>
      </w:r>
      <w:r w:rsidR="00B10EF1">
        <w:t>Ω</w:t>
      </w:r>
    </w:p>
    <w:p w14:paraId="04D29BBF" w14:textId="77777777" w:rsidR="0048025F" w:rsidRDefault="0048025F"/>
    <w:p w14:paraId="06D83502" w14:textId="64B04C98" w:rsidR="0048025F" w:rsidRDefault="0048025F">
      <w:r>
        <w:t>little o = ‘&lt;’</w:t>
      </w:r>
    </w:p>
    <w:p w14:paraId="2EF4D184" w14:textId="72C5CE02" w:rsidR="0048025F" w:rsidRDefault="0048025F">
      <w:r>
        <w:t>little omega = ‘&gt;’</w:t>
      </w:r>
    </w:p>
    <w:p w14:paraId="089B0F90" w14:textId="77777777" w:rsidR="00A61A07" w:rsidRDefault="00A61A07"/>
    <w:p w14:paraId="67A97DF7" w14:textId="77777777" w:rsidR="00355F82" w:rsidRDefault="00355F82"/>
    <w:p w14:paraId="796AEF85" w14:textId="77777777" w:rsidR="00A61A07" w:rsidRDefault="00A61A07"/>
    <w:p w14:paraId="6E25077B" w14:textId="005C2248" w:rsidR="00A61A07" w:rsidRDefault="00000000">
      <w:pPr>
        <w:rPr>
          <w:rFonts w:eastAsiaTheme="minorEastAsia"/>
        </w:rPr>
      </w:pP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8</m:t>
            </m:r>
          </m:e>
          <m:sup>
            <m:r>
              <w:rPr>
                <w:rFonts w:ascii="Cambria Math" w:hAnsi="Cambria Math"/>
              </w:rPr>
              <m:t>2logn</m:t>
            </m:r>
          </m:sup>
        </m:sSup>
        <m:r>
          <w:rPr>
            <w:rFonts w:ascii="Cambria Math" w:hAnsi="Cambria Math"/>
          </w:rPr>
          <m:t>=3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7</m:t>
            </m:r>
          </m:sup>
        </m:sSup>
        <m:r>
          <w:rPr>
            <w:rFonts w:ascii="Cambria Math" w:hAnsi="Cambria Math"/>
          </w:rPr>
          <m:t xml:space="preserve">+100n </m:t>
        </m:r>
      </m:oMath>
      <w:r w:rsidR="00355F82">
        <w:rPr>
          <w:rFonts w:eastAsiaTheme="minorEastAsia"/>
        </w:rPr>
        <w:t xml:space="preserve">  </w:t>
      </w:r>
    </w:p>
    <w:p w14:paraId="37B1CC4B" w14:textId="77AC8542" w:rsidR="00355F82" w:rsidRPr="00355F82" w:rsidRDefault="00355F82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limx→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inf</m:t>
              </m:r>
            </m:fName>
            <m:e/>
          </m:func>
          <m:r>
            <w:rPr>
              <w:rFonts w:ascii="Cambria Math" w:eastAsiaTheme="minorEastAsia" w:hAnsi="Cambria Math"/>
            </w:rPr>
            <m:t xml:space="preserve">  </m:t>
          </m:r>
        </m:oMath>
      </m:oMathPara>
    </w:p>
    <w:p w14:paraId="0F9AC155" w14:textId="77777777" w:rsidR="00355F82" w:rsidRDefault="00355F82">
      <w:pPr>
        <w:rPr>
          <w:rFonts w:eastAsiaTheme="minorEastAsia"/>
        </w:rPr>
      </w:pPr>
    </w:p>
    <w:p w14:paraId="4AD85FB2" w14:textId="00D57F08" w:rsidR="0048025F" w:rsidRDefault="0048025F">
      <w:pPr>
        <w:rPr>
          <w:rFonts w:eastAsiaTheme="minorEastAsia"/>
        </w:rPr>
      </w:pPr>
      <w:r>
        <w:rPr>
          <w:rFonts w:eastAsiaTheme="minorEastAsia"/>
        </w:rPr>
        <w:t>If limit = 0 : f(n) is bigger than g(n)</w:t>
      </w:r>
    </w:p>
    <w:p w14:paraId="452CE557" w14:textId="77777777" w:rsidR="0048025F" w:rsidRDefault="0048025F">
      <w:pPr>
        <w:rPr>
          <w:rFonts w:eastAsiaTheme="minorEastAsia"/>
        </w:rPr>
      </w:pPr>
    </w:p>
    <w:p w14:paraId="1CF25ACB" w14:textId="0AED7EBC" w:rsidR="0048025F" w:rsidRPr="00355F82" w:rsidRDefault="0048025F">
      <w:pPr>
        <w:rPr>
          <w:rFonts w:eastAsiaTheme="minorEastAsia"/>
        </w:rPr>
      </w:pPr>
      <w:r>
        <w:rPr>
          <w:rFonts w:eastAsiaTheme="minorEastAsia"/>
        </w:rPr>
        <w:t xml:space="preserve">If limit = infinity : </w:t>
      </w:r>
    </w:p>
    <w:p w14:paraId="36A0D97D" w14:textId="77777777" w:rsidR="00355F82" w:rsidRPr="00355F82" w:rsidRDefault="00355F82">
      <w:pPr>
        <w:rPr>
          <w:rFonts w:eastAsiaTheme="minorEastAsia"/>
        </w:rPr>
      </w:pPr>
    </w:p>
    <w:p w14:paraId="1A57261F" w14:textId="2B8B56CB" w:rsidR="00355F82" w:rsidRPr="00685BBF" w:rsidRDefault="00E51073">
      <w:pPr>
        <w:rPr>
          <w:rFonts w:eastAsiaTheme="minorEastAsia"/>
          <w:b/>
          <w:bCs/>
        </w:rPr>
      </w:pPr>
      <w:r w:rsidRPr="00685BBF">
        <w:rPr>
          <w:rFonts w:eastAsiaTheme="minorEastAsia"/>
          <w:b/>
          <w:bCs/>
        </w:rPr>
        <w:t xml:space="preserve">When constant drop the </w:t>
      </w:r>
      <w:r w:rsidR="00685BBF" w:rsidRPr="00685BBF">
        <w:rPr>
          <w:rFonts w:eastAsiaTheme="minorEastAsia"/>
          <w:b/>
          <w:bCs/>
        </w:rPr>
        <w:t xml:space="preserve">lowest term </w:t>
      </w:r>
    </w:p>
    <w:p w14:paraId="2E3E801F" w14:textId="5DCBE9E6" w:rsidR="00355F82" w:rsidRDefault="00355F82">
      <w:pPr>
        <w:rPr>
          <w:rFonts w:eastAsiaTheme="minorEastAsia"/>
        </w:rPr>
      </w:pPr>
    </w:p>
    <w:p w14:paraId="7C655F49" w14:textId="65D8FF12" w:rsidR="00355F82" w:rsidRDefault="00355F82">
      <w:pPr>
        <w:rPr>
          <w:rFonts w:eastAsiaTheme="minorEastAsia"/>
        </w:rPr>
      </w:pPr>
      <w:r>
        <w:rPr>
          <w:rFonts w:eastAsiaTheme="minorEastAsia"/>
        </w:rPr>
        <w:tab/>
      </w:r>
      <w:r>
        <w:rPr>
          <w:rFonts w:eastAsiaTheme="minorEastAsia"/>
        </w:rPr>
        <w:tab/>
      </w:r>
    </w:p>
    <w:p w14:paraId="55D9BE38" w14:textId="77777777" w:rsidR="006F3935" w:rsidRDefault="006F3935">
      <w:pPr>
        <w:rPr>
          <w:rFonts w:eastAsiaTheme="minorEastAsia"/>
        </w:rPr>
      </w:pPr>
    </w:p>
    <w:p w14:paraId="05CB1EC6" w14:textId="7771ABB3" w:rsidR="006F3935" w:rsidRPr="00EA2D78" w:rsidRDefault="00CC6699">
      <w:pPr>
        <w:rPr>
          <w:rFonts w:eastAsiaTheme="minorEastAsia"/>
        </w:rPr>
      </w:pPr>
      <w:r>
        <w:rPr>
          <w:rFonts w:eastAsiaTheme="minorEastAsia"/>
        </w:rPr>
        <w:t xml:space="preserve">3 nested for loops is </w:t>
      </w:r>
      <m:oMath>
        <m:r>
          <w:rPr>
            <w:rFonts w:ascii="Cambria Math" w:eastAsiaTheme="minorEastAsia" w:hAnsi="Cambria Math"/>
          </w:rPr>
          <m:t>O(n^</m:t>
        </m:r>
        <m:r>
          <w:rPr>
            <w:rFonts w:ascii="Cambria Math" w:eastAsiaTheme="minorEastAsia" w:hAnsi="Cambria Math"/>
          </w:rPr>
          <m:t>3</m:t>
        </m:r>
        <m:r>
          <w:rPr>
            <w:rFonts w:ascii="Cambria Math" w:eastAsiaTheme="minorEastAsia" w:hAnsi="Cambria Math"/>
          </w:rPr>
          <m:t>)</m:t>
        </m:r>
      </m:oMath>
    </w:p>
    <w:p w14:paraId="69A6924C" w14:textId="2ECE2999" w:rsidR="00EA2D78" w:rsidRDefault="00EA2D78">
      <w:pPr>
        <w:rPr>
          <w:rFonts w:eastAsiaTheme="minorEastAsia"/>
        </w:rPr>
      </w:pPr>
    </w:p>
    <w:p w14:paraId="4EAD40BB" w14:textId="71BD4BEB" w:rsidR="00EA7307" w:rsidRDefault="00EA7307">
      <w:pPr>
        <w:rPr>
          <w:rFonts w:eastAsiaTheme="minorEastAsia"/>
        </w:rPr>
      </w:pPr>
      <w:r>
        <w:rPr>
          <w:rFonts w:eastAsiaTheme="minorEastAsia"/>
        </w:rPr>
        <w:t xml:space="preserve">for the case </w:t>
      </w:r>
    </w:p>
    <w:p w14:paraId="3EECE8B0" w14:textId="2EA664AC" w:rsidR="005479AD" w:rsidRDefault="005479AD">
      <w:pPr>
        <w:rPr>
          <w:rFonts w:eastAsiaTheme="minorEastAsia"/>
        </w:rPr>
      </w:pPr>
      <w:r>
        <w:rPr>
          <w:rFonts w:eastAsiaTheme="minorEastAsia"/>
        </w:rPr>
        <w:lastRenderedPageBreak/>
        <w:t xml:space="preserve">for the log n case </w:t>
      </w:r>
      <w:r w:rsidR="007767A4">
        <w:rPr>
          <w:rFonts w:eastAsiaTheme="minorEastAsia"/>
        </w:rPr>
        <w:t xml:space="preserve">assuming log n uses log base 2 </w:t>
      </w:r>
    </w:p>
    <w:p w14:paraId="20E002FC" w14:textId="6B58A88C" w:rsidR="00EA7307" w:rsidRDefault="005479AD">
      <w:pPr>
        <w:rPr>
          <w:rFonts w:ascii="Consolas" w:eastAsiaTheme="minorEastAsia" w:hAnsi="Consolas"/>
        </w:rPr>
      </w:pPr>
      <w:r>
        <w:rPr>
          <w:rFonts w:eastAsiaTheme="minorEastAsia"/>
        </w:rPr>
        <w:t xml:space="preserve">n = 2^k </w:t>
      </w:r>
      <w:r w:rsidR="00EE744F">
        <w:rPr>
          <w:rFonts w:eastAsiaTheme="minorEastAsia"/>
        </w:rPr>
        <w:t xml:space="preserve">is still just log n </w:t>
      </w:r>
      <w:r w:rsidR="002A1AB4">
        <w:rPr>
          <w:rFonts w:ascii="Consolas" w:eastAsiaTheme="minorEastAsia" w:hAnsi="Consolas"/>
        </w:rPr>
        <w:tab/>
      </w:r>
    </w:p>
    <w:p w14:paraId="14256765" w14:textId="77777777" w:rsidR="0022135C" w:rsidRDefault="0022135C">
      <w:pPr>
        <w:rPr>
          <w:rFonts w:ascii="Consolas" w:eastAsiaTheme="minorEastAsia" w:hAnsi="Consolas"/>
        </w:rPr>
      </w:pPr>
    </w:p>
    <w:p w14:paraId="5C2F0DDF" w14:textId="77777777" w:rsidR="0022135C" w:rsidRDefault="0022135C">
      <w:pPr>
        <w:rPr>
          <w:rFonts w:ascii="Consolas" w:eastAsiaTheme="minorEastAsia" w:hAnsi="Consolas"/>
        </w:rPr>
      </w:pPr>
    </w:p>
    <w:p w14:paraId="2B2B1406" w14:textId="3DD9E32A" w:rsidR="0022135C" w:rsidRDefault="0022135C">
      <w:pPr>
        <w:rPr>
          <w:rFonts w:eastAsiaTheme="minorEastAsia"/>
        </w:rPr>
      </w:pPr>
      <w:r>
        <w:rPr>
          <w:rFonts w:ascii="Consolas" w:eastAsiaTheme="minorEastAsia" w:hAnsi="Consolas"/>
        </w:rPr>
        <w:t xml:space="preserve">2^k-1 = 2^k anything can be put things </w:t>
      </w:r>
      <w:proofErr w:type="spellStart"/>
      <w:r>
        <w:rPr>
          <w:rFonts w:ascii="Consolas" w:eastAsiaTheme="minorEastAsia" w:hAnsi="Consolas"/>
        </w:rPr>
        <w:t>inbetween</w:t>
      </w:r>
      <w:proofErr w:type="spellEnd"/>
      <w:r>
        <w:rPr>
          <w:rFonts w:ascii="Consolas" w:eastAsiaTheme="minorEastAsia" w:hAnsi="Consolas"/>
        </w:rPr>
        <w:t xml:space="preserve"> base 2 </w:t>
      </w:r>
    </w:p>
    <w:p w14:paraId="554E637F" w14:textId="66880F3C" w:rsidR="00E579F9" w:rsidRDefault="00E579F9">
      <w:pPr>
        <w:rPr>
          <w:rFonts w:eastAsiaTheme="minorEastAsia"/>
        </w:rPr>
      </w:pPr>
      <w:r>
        <w:rPr>
          <w:rFonts w:eastAsiaTheme="minorEastAsia"/>
        </w:rPr>
        <w:t xml:space="preserve">n </w:t>
      </w:r>
    </w:p>
    <w:p w14:paraId="43DC198E" w14:textId="77777777" w:rsidR="007767A4" w:rsidRDefault="007767A4">
      <w:pPr>
        <w:rPr>
          <w:rFonts w:eastAsiaTheme="minorEastAsia"/>
        </w:rPr>
      </w:pPr>
    </w:p>
    <w:p w14:paraId="4D1FB533" w14:textId="44F1E6F8" w:rsidR="00D640D5" w:rsidRDefault="00D640D5">
      <w:pPr>
        <w:rPr>
          <w:rFonts w:eastAsiaTheme="minorEastAsia"/>
        </w:rPr>
      </w:pPr>
      <w:r>
        <w:rPr>
          <w:rFonts w:eastAsiaTheme="minorEastAsia"/>
        </w:rPr>
        <w:t xml:space="preserve">Let k be 2^k-1 </w:t>
      </w:r>
    </w:p>
    <w:p w14:paraId="7E47E091" w14:textId="77777777" w:rsidR="00CD2584" w:rsidRDefault="00CD2584">
      <w:pPr>
        <w:rPr>
          <w:rFonts w:eastAsiaTheme="minorEastAsia"/>
        </w:rPr>
      </w:pPr>
    </w:p>
    <w:p w14:paraId="2EDEB985" w14:textId="632E84E9" w:rsidR="00CD2584" w:rsidRDefault="00CD2584">
      <w:pPr>
        <w:rPr>
          <w:rFonts w:eastAsiaTheme="minorEastAsia"/>
        </w:rPr>
      </w:pPr>
      <w:r>
        <w:rPr>
          <w:rFonts w:eastAsiaTheme="minorEastAsia"/>
        </w:rPr>
        <w:t xml:space="preserve">Ceiling of log n </w:t>
      </w:r>
    </w:p>
    <w:p w14:paraId="4A84A56D" w14:textId="66835443" w:rsidR="00CD2584" w:rsidRDefault="00CD2584">
      <w:pPr>
        <w:rPr>
          <w:rFonts w:eastAsiaTheme="minorEastAsia"/>
        </w:rPr>
      </w:pPr>
      <w:proofErr w:type="spellStart"/>
      <w:r>
        <w:rPr>
          <w:rFonts w:eastAsiaTheme="minorEastAsia"/>
        </w:rPr>
        <w:t>Celing</w:t>
      </w:r>
      <w:proofErr w:type="spellEnd"/>
      <w:r>
        <w:rPr>
          <w:rFonts w:eastAsiaTheme="minorEastAsia"/>
        </w:rPr>
        <w:t xml:space="preserve"> of </w:t>
      </w:r>
      <w:r w:rsidR="00143C4B">
        <w:rPr>
          <w:rFonts w:eastAsiaTheme="minorEastAsia"/>
        </w:rPr>
        <w:t xml:space="preserve">[2,4] is 3 </w:t>
      </w:r>
    </w:p>
    <w:p w14:paraId="7AFAE93A" w14:textId="77777777" w:rsidR="00143C4B" w:rsidRDefault="00143C4B">
      <w:pPr>
        <w:rPr>
          <w:rFonts w:eastAsiaTheme="minorEastAsia"/>
        </w:rPr>
      </w:pPr>
    </w:p>
    <w:p w14:paraId="746E881D" w14:textId="47251FA0" w:rsidR="007767A4" w:rsidRDefault="007767A4">
      <w:pPr>
        <w:rPr>
          <w:rFonts w:eastAsiaTheme="minorEastAsia"/>
        </w:rPr>
      </w:pPr>
    </w:p>
    <w:p w14:paraId="2DC20362" w14:textId="77777777" w:rsidR="007D0878" w:rsidRPr="00EA2D78" w:rsidRDefault="007D0878">
      <w:pPr>
        <w:rPr>
          <w:rFonts w:eastAsiaTheme="minorEastAsia"/>
        </w:rPr>
      </w:pPr>
    </w:p>
    <w:sectPr w:rsidR="007D0878" w:rsidRPr="00EA2D78" w:rsidSect="00A9500D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7QwMTMyNLSwNDA2MDJU0lEKTi0uzszPAykwqgUAQ95NlSwAAAA="/>
  </w:docVars>
  <w:rsids>
    <w:rsidRoot w:val="00BB6046"/>
    <w:rsid w:val="000D661B"/>
    <w:rsid w:val="00143C4B"/>
    <w:rsid w:val="00173F4E"/>
    <w:rsid w:val="0022135C"/>
    <w:rsid w:val="002A1AB4"/>
    <w:rsid w:val="00324344"/>
    <w:rsid w:val="00355F82"/>
    <w:rsid w:val="00371F6F"/>
    <w:rsid w:val="003C3F84"/>
    <w:rsid w:val="0048025F"/>
    <w:rsid w:val="005479AD"/>
    <w:rsid w:val="00685BBF"/>
    <w:rsid w:val="006F3935"/>
    <w:rsid w:val="007767A4"/>
    <w:rsid w:val="007D0878"/>
    <w:rsid w:val="008E5512"/>
    <w:rsid w:val="009A3963"/>
    <w:rsid w:val="00A61A07"/>
    <w:rsid w:val="00A9500D"/>
    <w:rsid w:val="00B10EF1"/>
    <w:rsid w:val="00B4195F"/>
    <w:rsid w:val="00BB2392"/>
    <w:rsid w:val="00BB6046"/>
    <w:rsid w:val="00C01E96"/>
    <w:rsid w:val="00C87BCC"/>
    <w:rsid w:val="00CC6699"/>
    <w:rsid w:val="00CD2584"/>
    <w:rsid w:val="00D640D5"/>
    <w:rsid w:val="00E000B5"/>
    <w:rsid w:val="00E51073"/>
    <w:rsid w:val="00E579F9"/>
    <w:rsid w:val="00EA2D78"/>
    <w:rsid w:val="00EA7307"/>
    <w:rsid w:val="00ED7355"/>
    <w:rsid w:val="00EE744F"/>
    <w:rsid w:val="00F93F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7360D5"/>
  <w15:chartTrackingRefBased/>
  <w15:docId w15:val="{806B6B9C-7D85-42A1-AA36-CCBA1208ED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01E9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B604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B604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B604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B604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B604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B604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B604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B604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ustom">
    <w:name w:val="Custom"/>
    <w:basedOn w:val="Heading1"/>
    <w:link w:val="CustomChar"/>
    <w:qFormat/>
    <w:rsid w:val="00C01E96"/>
    <w:pPr>
      <w:spacing w:line="240" w:lineRule="auto"/>
    </w:pPr>
    <w:rPr>
      <w:rFonts w:ascii="Times New Roman" w:hAnsi="Times New Roman" w:cs="Times New Roman"/>
      <w:sz w:val="28"/>
      <w:szCs w:val="28"/>
    </w:rPr>
  </w:style>
  <w:style w:type="character" w:customStyle="1" w:styleId="CustomChar">
    <w:name w:val="Custom Char"/>
    <w:basedOn w:val="Heading1Char"/>
    <w:link w:val="Custom"/>
    <w:rsid w:val="00C01E96"/>
    <w:rPr>
      <w:rFonts w:ascii="Times New Roman" w:eastAsiaTheme="majorEastAsia" w:hAnsi="Times New Roman" w:cs="Times New Roman"/>
      <w:color w:val="0F4761" w:themeColor="accent1" w:themeShade="BF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C01E9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B604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B604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B604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B604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B604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B604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B604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B604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B604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B604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B604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B604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B604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B604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B604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B604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B604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B604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B6046"/>
    <w:rPr>
      <w:b/>
      <w:bCs/>
      <w:smallCaps/>
      <w:color w:val="0F4761" w:themeColor="accent1" w:themeShade="BF"/>
      <w:spacing w:val="5"/>
    </w:rPr>
  </w:style>
  <w:style w:type="character" w:styleId="PlaceholderText">
    <w:name w:val="Placeholder Text"/>
    <w:basedOn w:val="DefaultParagraphFont"/>
    <w:uiPriority w:val="99"/>
    <w:semiHidden/>
    <w:rsid w:val="009A3963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activity xmlns="1d15d517-2ba4-46a6-851b-ae81d52e460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BAA6687EDA1441B7A5A531B982265F" ma:contentTypeVersion="20" ma:contentTypeDescription="Create a new document." ma:contentTypeScope="" ma:versionID="adfda69958fea513eb44b5ce7d633eb9">
  <xsd:schema xmlns:xsd="http://www.w3.org/2001/XMLSchema" xmlns:xs="http://www.w3.org/2001/XMLSchema" xmlns:p="http://schemas.microsoft.com/office/2006/metadata/properties" xmlns:ns1="http://schemas.microsoft.com/sharepoint/v3" xmlns:ns3="1d15d517-2ba4-46a6-851b-ae81d52e4606" xmlns:ns4="766fbf25-2228-4ddc-9045-02a1df6913f1" targetNamespace="http://schemas.microsoft.com/office/2006/metadata/properties" ma:root="true" ma:fieldsID="3ef7373ab77544b3a7d69358123d52b3" ns1:_="" ns3:_="" ns4:_="">
    <xsd:import namespace="http://schemas.microsoft.com/sharepoint/v3"/>
    <xsd:import namespace="1d15d517-2ba4-46a6-851b-ae81d52e4606"/>
    <xsd:import namespace="766fbf25-2228-4ddc-9045-02a1df6913f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15d517-2ba4-46a6-851b-ae81d52e46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6fbf25-2228-4ddc-9045-02a1df6913f1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27792D8-8DBD-4C16-B380-DCB74F700CB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1d15d517-2ba4-46a6-851b-ae81d52e4606"/>
  </ds:schemaRefs>
</ds:datastoreItem>
</file>

<file path=customXml/itemProps2.xml><?xml version="1.0" encoding="utf-8"?>
<ds:datastoreItem xmlns:ds="http://schemas.openxmlformats.org/officeDocument/2006/customXml" ds:itemID="{9B0F5D26-3478-4862-9D29-CBB6CEA25F8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148BB34-EFF7-4526-8213-7558C9719C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d15d517-2ba4-46a6-851b-ae81d52e4606"/>
    <ds:schemaRef ds:uri="766fbf25-2228-4ddc-9045-02a1df6913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</TotalTime>
  <Pages>2</Pages>
  <Words>91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essing Abumere</dc:creator>
  <cp:keywords/>
  <dc:description/>
  <cp:lastModifiedBy>Blessing Abumere</cp:lastModifiedBy>
  <cp:revision>23</cp:revision>
  <dcterms:created xsi:type="dcterms:W3CDTF">2024-09-03T14:10:00Z</dcterms:created>
  <dcterms:modified xsi:type="dcterms:W3CDTF">2024-09-05T1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BAA6687EDA1441B7A5A531B982265F</vt:lpwstr>
  </property>
</Properties>
</file>